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/>
      </w:r>
      <w:r>
        <w:t xml:space="preserve">Number of Respondents: 3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5T16:21:13Z</dcterms:created>
  <dcterms:modified xsi:type="dcterms:W3CDTF">2020-03-25T16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